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1" w:name="cover-letter"/>
    <w:p>
      <w:pPr>
        <w:pStyle w:val="Heading1"/>
      </w:pPr>
      <w:r>
        <w:t xml:space="preserve">Cover Letter</w:t>
      </w:r>
    </w:p>
    <w:p>
      <w:pPr>
        <w:pStyle w:val="FirstParagraph"/>
      </w:pPr>
      <w:r>
        <w:rPr>
          <w:bCs/>
          <w:b/>
        </w:rPr>
        <w:t xml:space="preserve">Your Name</w:t>
      </w:r>
      <w:r>
        <w:br/>
      </w:r>
      <w:r>
        <w:t xml:space="preserve">123 Nguyen Van Linh Street</w:t>
      </w:r>
      <w:r>
        <w:br/>
      </w:r>
      <w:r>
        <w:t xml:space="preserve">District 7, Ho Chi Minh City</w:t>
      </w:r>
      <w:r>
        <w:br/>
      </w:r>
      <w:r>
        <w:t xml:space="preserve">Vietnam</w:t>
      </w:r>
      <w:r>
        <w:br/>
      </w:r>
      <w:r>
        <w:t xml:space="preserve">+84 909 876 5432</w:t>
      </w:r>
      <w:r>
        <w:br/>
      </w:r>
      <w:r>
        <w:t xml:space="preserve">your.email@example.com</w:t>
      </w:r>
    </w:p>
    <w:p>
      <w:pPr>
        <w:pStyle w:val="BodyText"/>
      </w:pPr>
      <w:r>
        <w:t xml:space="preserve">April 5, 2024</w:t>
      </w:r>
    </w:p>
    <w:p>
      <w:pPr>
        <w:pStyle w:val="BodyText"/>
      </w:pPr>
      <w:r>
        <w:rPr>
          <w:bCs/>
          <w:b/>
        </w:rPr>
        <w:t xml:space="preserve">HR Department</w:t>
      </w:r>
      <w:r>
        <w:br/>
      </w:r>
      <w:r>
        <w:t xml:space="preserve">[Company Name]</w:t>
      </w:r>
      <w:r>
        <w:br/>
      </w:r>
      <w:r>
        <w:t xml:space="preserve">[Company Address]</w:t>
      </w:r>
      <w:r>
        <w:br/>
      </w:r>
      <w:r>
        <w:t xml:space="preserve">Ho Chi Minh City, Vietnam</w:t>
      </w:r>
    </w:p>
    <w:bookmarkStart w:id="20" w:name="dear-hiring-team"/>
    <w:p>
      <w:pPr>
        <w:pStyle w:val="Heading2"/>
      </w:pPr>
      <w:r>
        <w:t xml:space="preserve">Dear Hiring Team,</w:t>
      </w:r>
    </w:p>
    <w:p>
      <w:pPr>
        <w:pStyle w:val="FirstParagraph"/>
      </w:pPr>
      <w:r>
        <w:t xml:space="preserve">I am writing to express my enthusiastic interest in the Editor position at [Company Name] in Vietnam Ho Chi Minh City. As a dedicated and experienced professional with a strong background in editorial work, I am eager to contribute my skills to your dynamic team while immersing myself in the vibrant cultural and professional landscape of this iconic city. My passion for storytelling, attention to detail, and ability to adapt to fast-paced environments align seamlessly with the demands of an Editor role in one of Southeast Asia’s most influential media hubs.</w:t>
      </w:r>
    </w:p>
    <w:p>
      <w:pPr>
        <w:pStyle w:val="BodyText"/>
      </w:pPr>
      <w:r>
        <w:t xml:space="preserve">With over [X years] of experience in editorial roles across diverse industries, I have honed my expertise in content creation, proofreading, and collaborative project management. My work as an Editor at [Previous Company/Project Name] involved overseeing the production of high-quality written materials, from articles and reports to multimedia content, ensuring alignment with brand voice and audience engagement goals. I take pride in my ability to balance creativity with precision, transforming raw ideas into compelling narratives that resonate with readers.</w:t>
      </w:r>
    </w:p>
    <w:p>
      <w:pPr>
        <w:pStyle w:val="BodyText"/>
      </w:pPr>
      <w:r>
        <w:t xml:space="preserve">What excites me most about the Editor position in Vietnam Ho Chi Minh City is the opportunity to work within a city that thrives on innovation and cultural exchange. Ho Chi Minh City, as a global metropolis, offers a unique blend of tradition and modernity, making it an ideal environment for editors who seek to bridge local and international perspectives. I am particularly drawn to [Company Name]’s commitment to [mention specific company value or project related to editing, e.g., "pioneering digital media solutions" or "amplifying regional voices"], as this reflects my own dedication to delivering content that is both impactful and culturally relevant.</w:t>
      </w:r>
    </w:p>
    <w:p>
      <w:pPr>
        <w:pStyle w:val="BodyText"/>
      </w:pPr>
      <w:r>
        <w:t xml:space="preserve">One of my key strengths as an Editor is my adaptability. In Vietnam Ho Chi Minh City, where the media landscape is rapidly evolving, I have consistently demonstrated the ability to navigate complex projects while maintaining a high standard of quality. For instance, during my time at [Previous Company/Project Name], I led a cross-functional team to revamp a publication’s digital platform, resulting in a 40% increase in online engagement. This experience taught me the importance of staying ahead of trends while remaining grounded in the core principles of editorial excellence.</w:t>
      </w:r>
    </w:p>
    <w:p>
      <w:pPr>
        <w:pStyle w:val="BodyText"/>
      </w:pPr>
      <w:r>
        <w:t xml:space="preserve">Moreover, my understanding of Vietnam’s media ecosystem is rooted in both professional and personal experiences. Living and working in Ho Chi Minh City has allowed me to appreciate the nuances of local content consumption, from traditional print media to cutting-edge digital platforms. I have collaborated with writers, designers, and marketers to create content that not only meets global standards but also resonates with Vietnamese audiences. This dual perspective enables me to approach editorial tasks with a blend of cultural sensitivity and strategic thinking.</w:t>
      </w:r>
    </w:p>
    <w:p>
      <w:pPr>
        <w:pStyle w:val="BodyText"/>
      </w:pPr>
      <w:r>
        <w:t xml:space="preserve">In addition to my technical skills, I bring a collaborative mindset that fosters teamwork and innovation. As an Editor, I believe in the power of dialogue—whether it’s refining a manuscript with a writer or aligning with stakeholders on content strategy. In Vietnam Ho Chi Minh City, where cultural diversity and professional networking are integral to success, I have built strong relationships with colleagues and industry peers. These connections have not only enriched my work but also deepened my understanding of the local media industry’s challenges and opportunities.</w:t>
      </w:r>
    </w:p>
    <w:p>
      <w:pPr>
        <w:pStyle w:val="BodyText"/>
      </w:pPr>
      <w:r>
        <w:t xml:space="preserve">What sets me apart is my commitment to continuous learning. The ever-changing nature of the editorial field requires a proactive approach, and I have consistently sought out professional development opportunities, such as [mention relevant courses, certifications, or workshops]. For example, I recently completed a program on "Digital Editing and Content Strategy" at [Institution Name], which equipped me with tools to enhance productivity and creativity in a fast-paced environment. This aligns perfectly with the demands of working in Ho Chi Minh City, where adaptability is key.</w:t>
      </w:r>
    </w:p>
    <w:p>
      <w:pPr>
        <w:pStyle w:val="BodyText"/>
      </w:pPr>
      <w:r>
        <w:t xml:space="preserve">I am also deeply motivated by the prospect of contributing to [Company Name]’s mission. Whether it’s editing a groundbreaking article, curating a compelling editorial calendar, or mentoring junior team members, I am eager to bring my expertise and passion to your organization. I am particularly interested in exploring how the Editor role can support your goals in [specific area, e.g., "expanding into new markets" or "enhancing reader engagement"], and I am confident that my skills and vision will add value to your team.</w:t>
      </w:r>
    </w:p>
    <w:p>
      <w:pPr>
        <w:pStyle w:val="BodyText"/>
      </w:pPr>
      <w:r>
        <w:t xml:space="preserve">Thank you for considering my application. I would welcome the opportunity to discuss how my background, skills, and enthusiasm for editorial work can contribute to the success of [Company Name] in Vietnam Ho Chi Minh City. Please feel free to contact me at [phone number] or [email address] at your earliest convenience. I look forward to the possibility of working together.</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Vietnam Ho Chi Minh City</dc:title>
  <dc:creator/>
  <dc:language>en</dc:language>
  <cp:keywords/>
  <dcterms:created xsi:type="dcterms:W3CDTF">2026-07-21T14:57:29Z</dcterms:created>
  <dcterms:modified xsi:type="dcterms:W3CDTF">2026-07-21T14:57:29Z</dcterms:modified>
</cp:coreProperties>
</file>

<file path=docProps/custom.xml><?xml version="1.0" encoding="utf-8"?>
<Properties xmlns="http://schemas.openxmlformats.org/officeDocument/2006/custom-properties" xmlns:vt="http://schemas.openxmlformats.org/officeDocument/2006/docPropsVTypes"/>
</file>